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4D7833C6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2E4DDB">
        <w:rPr>
          <w:rFonts w:cs="Times New Roman"/>
          <w:i/>
          <w:iCs/>
        </w:rPr>
        <w:t>0</w:t>
      </w:r>
      <w:r w:rsidR="00F81C25">
        <w:rPr>
          <w:rFonts w:cs="Times New Roman"/>
          <w:i/>
          <w:iCs/>
        </w:rPr>
        <w:t>3</w:t>
      </w:r>
      <w:r w:rsidRPr="008E74DA">
        <w:rPr>
          <w:rFonts w:cs="Times New Roman"/>
          <w:i/>
          <w:iCs/>
        </w:rPr>
        <w:t>/</w:t>
      </w:r>
      <w:r w:rsidR="00F81C25">
        <w:rPr>
          <w:rFonts w:cs="Times New Roman"/>
          <w:i/>
          <w:iCs/>
        </w:rPr>
        <w:t>11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1440"/>
      </w:tblGrid>
      <w:tr w:rsidR="000068F4" w:rsidRPr="008E74DA" w14:paraId="137D6C7A" w14:textId="77777777" w:rsidTr="00363182">
        <w:tc>
          <w:tcPr>
            <w:tcW w:w="4231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51F4A704" w:rsidR="000068F4" w:rsidRPr="008E74DA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</w:p>
          <w:p w14:paraId="626D43D5" w14:textId="58AEEC72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hosh</w:t>
            </w:r>
          </w:p>
        </w:tc>
        <w:tc>
          <w:tcPr>
            <w:tcW w:w="769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363182">
        <w:tc>
          <w:tcPr>
            <w:tcW w:w="4231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255554F9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</w:t>
            </w:r>
          </w:p>
          <w:p w14:paraId="722F681D" w14:textId="67B9385F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Kudenov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ia</w:t>
            </w:r>
          </w:p>
        </w:tc>
        <w:tc>
          <w:tcPr>
            <w:tcW w:w="769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363182">
        <w:tc>
          <w:tcPr>
            <w:tcW w:w="4231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69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363182">
        <w:tc>
          <w:tcPr>
            <w:tcW w:w="4231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2E405F0C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a-</w:t>
            </w:r>
            <w:proofErr w:type="spellStart"/>
            <w:r w:rsidRPr="008E74DA">
              <w:rPr>
                <w:rFonts w:cs="Times New Roman"/>
              </w:rPr>
              <w:t>se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</w:t>
            </w:r>
          </w:p>
        </w:tc>
        <w:tc>
          <w:tcPr>
            <w:tcW w:w="769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06C48F31" w14:textId="77777777" w:rsidR="000068F4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  <w:p w14:paraId="4B3B8C30" w14:textId="1CB8133A" w:rsidR="002E3EDC" w:rsidRPr="008E74DA" w:rsidRDefault="002E3EDC" w:rsidP="00EE5F8D">
            <w:pPr>
              <w:spacing w:after="0" w:line="282" w:lineRule="auto"/>
              <w:rPr>
                <w:rFonts w:cs="Times New Roman"/>
              </w:rPr>
            </w:pP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0A2A67" w:rsidRPr="008E74DA" w14:paraId="6E7050BB" w14:textId="77777777" w:rsidTr="000E4CD6">
        <w:tc>
          <w:tcPr>
            <w:tcW w:w="262" w:type="pct"/>
          </w:tcPr>
          <w:p w14:paraId="04BF03A2" w14:textId="7E442E50" w:rsidR="000A2A67" w:rsidRPr="008E74DA" w:rsidRDefault="000A2A67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E85F58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EFB015E" w14:textId="4CBA896E" w:rsidR="000A2A67" w:rsidRDefault="000A2A67" w:rsidP="000E4CD6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bCs/>
              </w:rPr>
              <w:t>Baele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accepted at Nature Methods</w:t>
            </w:r>
          </w:p>
        </w:tc>
      </w:tr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8E74DA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30BCF4F5" w:rsidR="00770CAB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bCs/>
              </w:rPr>
              <w:t>Pekar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et al., </w:t>
            </w:r>
            <w:r w:rsidRPr="008E74DA">
              <w:rPr>
                <w:rFonts w:cs="Times New Roman"/>
                <w:bCs/>
              </w:rPr>
              <w:t>(202</w:t>
            </w:r>
            <w:r w:rsidR="007633FC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053566">
              <w:rPr>
                <w:rFonts w:cs="Times New Roman"/>
                <w:bCs/>
              </w:rPr>
              <w:t>The recency and geographical origins of the bat viruses ancestral to SARS-CoV and SARS-CoV-2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770CAB">
              <w:rPr>
                <w:rFonts w:cs="Times New Roman"/>
                <w:bCs/>
              </w:rPr>
              <w:t>Accepted at</w:t>
            </w:r>
            <w:r>
              <w:rPr>
                <w:rFonts w:cs="Times New Roman"/>
                <w:bCs/>
                <w:i/>
                <w:iCs/>
              </w:rPr>
              <w:t xml:space="preserve"> 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5F0E02A9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</w:t>
            </w:r>
            <w:r w:rsidR="007633FC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796E33C3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Caviedes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Kishin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etah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irome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Henipaviruse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Respirovir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StatsRef</w:t>
            </w:r>
            <w:proofErr w:type="spellEnd"/>
            <w:r w:rsidRPr="008E74DA">
              <w:rPr>
                <w:rFonts w:cs="Times New Roman"/>
                <w:i/>
                <w:iCs/>
              </w:rPr>
              <w:t>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ehl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insheim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PloS</w:t>
            </w:r>
            <w:proofErr w:type="spellEnd"/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ould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hylogenom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ornus</w:t>
            </w:r>
            <w:proofErr w:type="spellEnd"/>
            <w:r w:rsidRPr="008E74DA">
              <w:rPr>
                <w:rFonts w:cs="Times New Roman"/>
              </w:rPr>
              <w:t>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tacoronavirus</w:t>
            </w:r>
            <w:proofErr w:type="spellEnd"/>
            <w:r w:rsidRPr="008E74DA">
              <w:rPr>
                <w:rFonts w:cs="Times New Roman"/>
              </w:rPr>
              <w:t>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</w:t>
            </w:r>
            <w:proofErr w:type="gramStart"/>
            <w:r w:rsidRPr="008E74DA">
              <w:rPr>
                <w:rFonts w:cs="Times New Roman"/>
              </w:rPr>
              <w:t>equal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Blestsa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yseel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rancke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Worob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en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akn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Plasmon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53566" w:rsidRPr="008E74DA" w14:paraId="66CC515F" w14:textId="77777777" w:rsidTr="006D0F3B">
        <w:tc>
          <w:tcPr>
            <w:tcW w:w="229" w:type="pct"/>
          </w:tcPr>
          <w:p w14:paraId="1EA60484" w14:textId="4D09F489" w:rsidR="00053566" w:rsidRPr="008E74DA" w:rsidRDefault="00CA2E3D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77777777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proofErr w:type="spellStart"/>
            <w:r>
              <w:rPr>
                <w:rFonts w:cs="Times New Roman"/>
                <w:bCs/>
              </w:rPr>
              <w:t>Baele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russelmans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proofErr w:type="spellStart"/>
            <w:r w:rsidR="00454AA7">
              <w:rPr>
                <w:rFonts w:cs="Times New Roman"/>
                <w:bCs/>
              </w:rPr>
              <w:t>Lemey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proofErr w:type="spellStart"/>
            <w:r w:rsidR="00454AA7">
              <w:rPr>
                <w:rFonts w:cs="Times New Roman"/>
                <w:bCs/>
              </w:rPr>
              <w:t>Suchard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4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47E1CC76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 xml:space="preserve">reconstruction in </w:t>
            </w:r>
            <w:proofErr w:type="spellStart"/>
            <w:r w:rsidRPr="00463027">
              <w:rPr>
                <w:rFonts w:cs="Times New Roman"/>
                <w:bCs/>
              </w:rPr>
              <w:t>TreeAnnotator</w:t>
            </w:r>
            <w:proofErr w:type="spellEnd"/>
            <w:r w:rsidRPr="00463027">
              <w:rPr>
                <w:rFonts w:cs="Times New Roman"/>
                <w:bCs/>
              </w:rPr>
              <w:t xml:space="preserve">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3932DF">
              <w:rPr>
                <w:rFonts w:cs="Times New Roman"/>
                <w:bCs/>
                <w:i/>
                <w:iCs/>
              </w:rPr>
              <w:t xml:space="preserve">review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D82D6D" w:rsidRPr="008E74DA" w14:paraId="4F1E0F2D" w14:textId="77777777" w:rsidTr="0004368D">
        <w:tc>
          <w:tcPr>
            <w:tcW w:w="229" w:type="pct"/>
          </w:tcPr>
          <w:p w14:paraId="3C7616C4" w14:textId="600294A6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9543911" w14:textId="752D6256" w:rsidR="00D82D6D" w:rsidRPr="008E74DA" w:rsidRDefault="00724753" w:rsidP="00D82D6D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F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Ba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H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X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, </w:t>
            </w:r>
            <w:r w:rsidRPr="005067D8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De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W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B25A87">
              <w:rPr>
                <w:rFonts w:cs="Times New Roman"/>
                <w:bCs/>
              </w:rPr>
              <w:t>Gut Bacterial Translocation Promotes Tumor-Associated Mortality by Inducing Immune-Activated Renal Damage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evi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Immunity</w:t>
            </w:r>
          </w:p>
        </w:tc>
      </w:tr>
      <w:tr w:rsidR="00D82D6D" w:rsidRPr="008E74DA" w14:paraId="2AD21876" w14:textId="77777777" w:rsidTr="0004368D">
        <w:tc>
          <w:tcPr>
            <w:tcW w:w="229" w:type="pct"/>
          </w:tcPr>
          <w:p w14:paraId="1D41566E" w14:textId="00798390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E9D7D05" w14:textId="577E89C9" w:rsidR="00D82D6D" w:rsidRPr="008E74DA" w:rsidRDefault="00724753" w:rsidP="00D82D6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Ni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Baele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v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luenz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rus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c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va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agnostic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tiga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rategies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revision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47B57E53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6924B77F" w14:textId="53FD0A7A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13511B8C" w:rsidR="00724753" w:rsidRPr="008E74DA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ranch-specif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bstitu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dentify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tur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ffere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hrinkag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ior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3" w:history="1">
              <w:r w:rsidRPr="00F22769">
                <w:rPr>
                  <w:rStyle w:val="Hyperlink"/>
                  <w:rFonts w:cs="Times New Roman"/>
                </w:rPr>
                <w:t>https://tulane-math-7260-2025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4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5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7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8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lastRenderedPageBreak/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Yixua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proofErr w:type="spellStart"/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proofErr w:type="spellEnd"/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lastRenderedPageBreak/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lastRenderedPageBreak/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537C0BD7" w14:textId="77777777" w:rsid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  <w:p w14:paraId="7E1D6479" w14:textId="3EEDB6E2" w:rsidR="00E57163" w:rsidRPr="00104F4F" w:rsidRDefault="00E57163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Internship at Moderna</w:t>
            </w:r>
            <w:r w:rsidR="00D45E2F">
              <w:rPr>
                <w:rFonts w:cs="Times New Roman"/>
                <w:bCs/>
              </w:rPr>
              <w:t xml:space="preserve"> Spring 2025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107597E7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&amp; PhD thesis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1EA1B99E" w14:textId="4368F171" w:rsidR="00104F4F" w:rsidRPr="004B67C9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</w:tc>
        <w:tc>
          <w:tcPr>
            <w:tcW w:w="479" w:type="pct"/>
          </w:tcPr>
          <w:p w14:paraId="1ABF2A2F" w14:textId="77777777" w:rsidR="00104F4F" w:rsidRDefault="00104F4F" w:rsidP="00104F4F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3D5A9580" w14:textId="32C21DB3" w:rsidR="00104F4F" w:rsidRPr="008E74DA" w:rsidRDefault="00104F4F" w:rsidP="00104F4F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</w:tbl>
    <w:p w14:paraId="466CC35D" w14:textId="77777777" w:rsidR="00A82AA3" w:rsidRPr="008E74DA" w:rsidRDefault="00A82AA3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2847AE51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03D5E7A4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3F3C2649" w14:textId="7CEE26BD" w:rsidR="00D66355" w:rsidRPr="008E74DA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7"/>
        <w:gridCol w:w="1803"/>
      </w:tblGrid>
      <w:tr w:rsidR="00B52B85" w:rsidRPr="008E74DA" w14:paraId="1751BA33" w14:textId="77777777" w:rsidTr="00B52B85">
        <w:tc>
          <w:tcPr>
            <w:tcW w:w="4037" w:type="pct"/>
          </w:tcPr>
          <w:p w14:paraId="2BDFF51D" w14:textId="77777777" w:rsidR="00B52B85" w:rsidRPr="00D559AA" w:rsidRDefault="00B52B85" w:rsidP="000E4CD6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9CB29A2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12090C5D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Marc A. </w:t>
            </w:r>
            <w:proofErr w:type="spellStart"/>
            <w:r>
              <w:rPr>
                <w:rFonts w:cs="Times New Roman"/>
              </w:rPr>
              <w:t>Suchard</w:t>
            </w:r>
            <w:proofErr w:type="spellEnd"/>
          </w:p>
          <w:p w14:paraId="002BFD78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Pr="008E74DA">
              <w:rPr>
                <w:rFonts w:cs="Times New Roman"/>
              </w:rPr>
              <w:t>Investigators:</w:t>
            </w:r>
            <w:r>
              <w:rPr>
                <w:rFonts w:cs="Times New Roman"/>
              </w:rPr>
              <w:t xml:space="preserve"> Xiang Ji</w:t>
            </w:r>
          </w:p>
          <w:p w14:paraId="32A7821E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F37821A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0E1B3251" w14:textId="7FAB2399" w:rsidR="00B52B85" w:rsidRPr="00B52B85" w:rsidRDefault="00B52B85" w:rsidP="00B52B85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</w:t>
            </w:r>
            <w:r w:rsidR="00015E76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4465FAC2" w14:textId="77777777" w:rsidR="00B52B85" w:rsidRPr="008E74DA" w:rsidRDefault="00B52B85" w:rsidP="000E4CD6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6285EABC" w14:textId="77777777" w:rsidTr="00B52B85">
        <w:tc>
          <w:tcPr>
            <w:tcW w:w="4034" w:type="pct"/>
          </w:tcPr>
          <w:p w14:paraId="52334937" w14:textId="77777777" w:rsidR="00AE34E0" w:rsidRPr="00D559AA" w:rsidRDefault="00AE34E0" w:rsidP="00AE34E0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148CA85D" w14:textId="39CE28B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>
              <w:t>COBRE for Basic and Translational Research in Cancer (BATRIC)</w:t>
            </w:r>
          </w:p>
          <w:p w14:paraId="7323A20B" w14:textId="09B94A31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Wu-Min Deng</w:t>
            </w:r>
          </w:p>
          <w:p w14:paraId="390C6AEB" w14:textId="46B085A8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Core Co-Director</w:t>
            </w:r>
            <w:r w:rsidRPr="008E74DA">
              <w:rPr>
                <w:rFonts w:cs="Times New Roman"/>
              </w:rPr>
              <w:t>:</w:t>
            </w:r>
            <w:r>
              <w:rPr>
                <w:rFonts w:cs="Times New Roman"/>
              </w:rPr>
              <w:t xml:space="preserve"> Xiang Ji</w:t>
            </w:r>
          </w:p>
          <w:p w14:paraId="2C6E9B01" w14:textId="5A6D6D4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2A673D">
              <w:rPr>
                <w:rFonts w:cs="Times New Roman"/>
              </w:rPr>
              <w:t>11,420,264</w:t>
            </w:r>
          </w:p>
          <w:p w14:paraId="58C9E63C" w14:textId="77777777" w:rsidR="00AE34E0" w:rsidRDefault="00AE34E0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hared Amount: </w:t>
            </w:r>
            <w:r w:rsidR="00245EFE" w:rsidRPr="008E74DA">
              <w:rPr>
                <w:rFonts w:cs="Times New Roman"/>
              </w:rPr>
              <w:t>$86,460</w:t>
            </w:r>
          </w:p>
          <w:p w14:paraId="7666A482" w14:textId="1911EC7A" w:rsidR="00245EFE" w:rsidRPr="00245EFE" w:rsidRDefault="00245EFE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tatus: Pending</w:t>
            </w:r>
          </w:p>
        </w:tc>
        <w:tc>
          <w:tcPr>
            <w:tcW w:w="963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B52B85">
        <w:tc>
          <w:tcPr>
            <w:tcW w:w="4034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B52B85">
        <w:tc>
          <w:tcPr>
            <w:tcW w:w="4034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</w:t>
            </w:r>
            <w:proofErr w:type="spellStart"/>
            <w:r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3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B52B85">
        <w:tc>
          <w:tcPr>
            <w:tcW w:w="4034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Co-Investigators: Robert F. Garry and Marc A. </w:t>
            </w:r>
            <w:proofErr w:type="spellStart"/>
            <w:r>
              <w:rPr>
                <w:rFonts w:cs="Times New Roman"/>
                <w:sz w:val="24"/>
                <w:szCs w:val="24"/>
              </w:rPr>
              <w:t>Suchard</w:t>
            </w:r>
            <w:proofErr w:type="spellEnd"/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260B17E8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B52B85">
        <w:tc>
          <w:tcPr>
            <w:tcW w:w="4034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6A82106F" w:rsidR="006A68E2" w:rsidRPr="008C6416" w:rsidRDefault="00503112" w:rsidP="006A68E2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8C015F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B52B85">
        <w:tc>
          <w:tcPr>
            <w:tcW w:w="4034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397CDC8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192779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lastRenderedPageBreak/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3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</w:p>
          <w:p w14:paraId="23700554" w14:textId="07174016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b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7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686A2757" w14:textId="009CCA80" w:rsidR="00F81C25" w:rsidRPr="008E74DA" w:rsidRDefault="00F81C2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The American Journal of Human Genetics 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Open Veterinary Journal 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13A2A4D" w14:textId="2C8E383A" w:rsidR="000B6AC1" w:rsidRDefault="000B6A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5B30632F" w14:textId="5E1B5E95" w:rsidR="000068F4" w:rsidRPr="000B6AC1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770CBFE4" w14:textId="3802798F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0/26/2024</w:t>
            </w:r>
          </w:p>
          <w:p w14:paraId="66C93A5D" w14:textId="61732A16" w:rsidR="005B1AB6" w:rsidRPr="005826DA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80BCF8" w14:textId="77777777" w:rsidR="004B2675" w:rsidRDefault="004B2675">
      <w:pPr>
        <w:spacing w:after="0"/>
      </w:pPr>
      <w:r>
        <w:separator/>
      </w:r>
    </w:p>
  </w:endnote>
  <w:endnote w:type="continuationSeparator" w:id="0">
    <w:p w14:paraId="4995A87E" w14:textId="77777777" w:rsidR="004B2675" w:rsidRDefault="004B26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416292" w14:textId="77777777" w:rsidR="004B2675" w:rsidRDefault="004B2675">
      <w:pPr>
        <w:spacing w:after="0"/>
      </w:pPr>
      <w:r>
        <w:separator/>
      </w:r>
    </w:p>
  </w:footnote>
  <w:footnote w:type="continuationSeparator" w:id="0">
    <w:p w14:paraId="1E604133" w14:textId="77777777" w:rsidR="004B2675" w:rsidRDefault="004B2675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5E76"/>
    <w:rsid w:val="00016F14"/>
    <w:rsid w:val="00021FA9"/>
    <w:rsid w:val="000221C4"/>
    <w:rsid w:val="0002301F"/>
    <w:rsid w:val="0002304B"/>
    <w:rsid w:val="00023C52"/>
    <w:rsid w:val="00024222"/>
    <w:rsid w:val="000244C5"/>
    <w:rsid w:val="000248EC"/>
    <w:rsid w:val="00024CC7"/>
    <w:rsid w:val="00026611"/>
    <w:rsid w:val="000307E0"/>
    <w:rsid w:val="00030E4A"/>
    <w:rsid w:val="00032660"/>
    <w:rsid w:val="00032D14"/>
    <w:rsid w:val="00040F85"/>
    <w:rsid w:val="000413EB"/>
    <w:rsid w:val="00044C13"/>
    <w:rsid w:val="000507FB"/>
    <w:rsid w:val="00051A27"/>
    <w:rsid w:val="00051B81"/>
    <w:rsid w:val="000528C1"/>
    <w:rsid w:val="00053566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2A67"/>
    <w:rsid w:val="000A3A05"/>
    <w:rsid w:val="000A709B"/>
    <w:rsid w:val="000B09BB"/>
    <w:rsid w:val="000B1625"/>
    <w:rsid w:val="000B47F2"/>
    <w:rsid w:val="000B5081"/>
    <w:rsid w:val="000B577E"/>
    <w:rsid w:val="000B6AC1"/>
    <w:rsid w:val="000B6D06"/>
    <w:rsid w:val="000C075C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1851"/>
    <w:rsid w:val="000F1EB5"/>
    <w:rsid w:val="000F2AE9"/>
    <w:rsid w:val="000F3051"/>
    <w:rsid w:val="000F48AA"/>
    <w:rsid w:val="000F5260"/>
    <w:rsid w:val="000F58E7"/>
    <w:rsid w:val="000F5962"/>
    <w:rsid w:val="000F6557"/>
    <w:rsid w:val="000F6AB8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17C68"/>
    <w:rsid w:val="00120891"/>
    <w:rsid w:val="00120F6E"/>
    <w:rsid w:val="0012177C"/>
    <w:rsid w:val="00121D31"/>
    <w:rsid w:val="00121D74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3838"/>
    <w:rsid w:val="00167A6F"/>
    <w:rsid w:val="001757D6"/>
    <w:rsid w:val="001778C7"/>
    <w:rsid w:val="001802D2"/>
    <w:rsid w:val="00181B0D"/>
    <w:rsid w:val="00183460"/>
    <w:rsid w:val="0018508B"/>
    <w:rsid w:val="00192779"/>
    <w:rsid w:val="00193121"/>
    <w:rsid w:val="00193F80"/>
    <w:rsid w:val="0019468A"/>
    <w:rsid w:val="00196180"/>
    <w:rsid w:val="001A19F0"/>
    <w:rsid w:val="001A30B3"/>
    <w:rsid w:val="001A75A8"/>
    <w:rsid w:val="001B158A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2F8E"/>
    <w:rsid w:val="00203121"/>
    <w:rsid w:val="00205744"/>
    <w:rsid w:val="00211007"/>
    <w:rsid w:val="002143CD"/>
    <w:rsid w:val="002165E7"/>
    <w:rsid w:val="0021790D"/>
    <w:rsid w:val="00217921"/>
    <w:rsid w:val="00222696"/>
    <w:rsid w:val="002228C4"/>
    <w:rsid w:val="00224929"/>
    <w:rsid w:val="00224C5D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5EFE"/>
    <w:rsid w:val="00246795"/>
    <w:rsid w:val="00247F56"/>
    <w:rsid w:val="00260D3C"/>
    <w:rsid w:val="00263815"/>
    <w:rsid w:val="00266490"/>
    <w:rsid w:val="002671BA"/>
    <w:rsid w:val="00270AE4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5979"/>
    <w:rsid w:val="00296837"/>
    <w:rsid w:val="00296AE1"/>
    <w:rsid w:val="002A1096"/>
    <w:rsid w:val="002A4B82"/>
    <w:rsid w:val="002A64B1"/>
    <w:rsid w:val="002A673D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3EDC"/>
    <w:rsid w:val="002E41E3"/>
    <w:rsid w:val="002E4DDB"/>
    <w:rsid w:val="002E6A4A"/>
    <w:rsid w:val="002E76EA"/>
    <w:rsid w:val="002F0119"/>
    <w:rsid w:val="002F1A88"/>
    <w:rsid w:val="002F2D32"/>
    <w:rsid w:val="002F3016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3875"/>
    <w:rsid w:val="00334199"/>
    <w:rsid w:val="0033537A"/>
    <w:rsid w:val="003359EE"/>
    <w:rsid w:val="00335DEF"/>
    <w:rsid w:val="00336473"/>
    <w:rsid w:val="00336B7C"/>
    <w:rsid w:val="00337AE3"/>
    <w:rsid w:val="0034131C"/>
    <w:rsid w:val="00342036"/>
    <w:rsid w:val="00343CBE"/>
    <w:rsid w:val="00343F65"/>
    <w:rsid w:val="003448E7"/>
    <w:rsid w:val="00344CE4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182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85017"/>
    <w:rsid w:val="00385266"/>
    <w:rsid w:val="003928B5"/>
    <w:rsid w:val="003932DF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12D8A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472"/>
    <w:rsid w:val="004516CD"/>
    <w:rsid w:val="00451C4E"/>
    <w:rsid w:val="004540E2"/>
    <w:rsid w:val="00454AA7"/>
    <w:rsid w:val="00454C78"/>
    <w:rsid w:val="004570BB"/>
    <w:rsid w:val="00457C7E"/>
    <w:rsid w:val="00461E47"/>
    <w:rsid w:val="0046262D"/>
    <w:rsid w:val="00462C3B"/>
    <w:rsid w:val="00463027"/>
    <w:rsid w:val="0046337F"/>
    <w:rsid w:val="00464BA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285"/>
    <w:rsid w:val="00490AA5"/>
    <w:rsid w:val="00494174"/>
    <w:rsid w:val="00494179"/>
    <w:rsid w:val="004A0793"/>
    <w:rsid w:val="004A1899"/>
    <w:rsid w:val="004A1E62"/>
    <w:rsid w:val="004A32A9"/>
    <w:rsid w:val="004A3355"/>
    <w:rsid w:val="004A69EC"/>
    <w:rsid w:val="004B0412"/>
    <w:rsid w:val="004B0F87"/>
    <w:rsid w:val="004B1261"/>
    <w:rsid w:val="004B2675"/>
    <w:rsid w:val="004B2B6F"/>
    <w:rsid w:val="004B67C9"/>
    <w:rsid w:val="004B7A15"/>
    <w:rsid w:val="004C08FF"/>
    <w:rsid w:val="004C0FD6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067D8"/>
    <w:rsid w:val="00507398"/>
    <w:rsid w:val="00511448"/>
    <w:rsid w:val="0051733B"/>
    <w:rsid w:val="0052521A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4E50"/>
    <w:rsid w:val="0058564A"/>
    <w:rsid w:val="00587C75"/>
    <w:rsid w:val="00590751"/>
    <w:rsid w:val="00596AD8"/>
    <w:rsid w:val="005A1297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8B"/>
    <w:rsid w:val="005D40F9"/>
    <w:rsid w:val="005D4C9D"/>
    <w:rsid w:val="005D4E3E"/>
    <w:rsid w:val="005D7A54"/>
    <w:rsid w:val="005E155D"/>
    <w:rsid w:val="005E3974"/>
    <w:rsid w:val="005E4066"/>
    <w:rsid w:val="005F3717"/>
    <w:rsid w:val="005F38AB"/>
    <w:rsid w:val="005F53E0"/>
    <w:rsid w:val="006001DD"/>
    <w:rsid w:val="00600755"/>
    <w:rsid w:val="00604DA8"/>
    <w:rsid w:val="00610429"/>
    <w:rsid w:val="00611BB8"/>
    <w:rsid w:val="00611E07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3F6F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2510"/>
    <w:rsid w:val="00683074"/>
    <w:rsid w:val="00684575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ECE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4753"/>
    <w:rsid w:val="00725272"/>
    <w:rsid w:val="0072741F"/>
    <w:rsid w:val="00727F24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25FB"/>
    <w:rsid w:val="007633FC"/>
    <w:rsid w:val="00764006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4C27"/>
    <w:rsid w:val="00775680"/>
    <w:rsid w:val="0077695A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577"/>
    <w:rsid w:val="007B0A61"/>
    <w:rsid w:val="007B0CB0"/>
    <w:rsid w:val="007B0FD2"/>
    <w:rsid w:val="007B2552"/>
    <w:rsid w:val="007B2768"/>
    <w:rsid w:val="007B294B"/>
    <w:rsid w:val="007B2D86"/>
    <w:rsid w:val="007B3E6A"/>
    <w:rsid w:val="007B5B1B"/>
    <w:rsid w:val="007C0845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7EF"/>
    <w:rsid w:val="007F2C17"/>
    <w:rsid w:val="007F3966"/>
    <w:rsid w:val="007F3E70"/>
    <w:rsid w:val="007F6EC2"/>
    <w:rsid w:val="00800D7F"/>
    <w:rsid w:val="008019E6"/>
    <w:rsid w:val="008025C0"/>
    <w:rsid w:val="00803C92"/>
    <w:rsid w:val="00806E5F"/>
    <w:rsid w:val="00807090"/>
    <w:rsid w:val="00810848"/>
    <w:rsid w:val="008112A1"/>
    <w:rsid w:val="00813EF1"/>
    <w:rsid w:val="008176EF"/>
    <w:rsid w:val="00820CB4"/>
    <w:rsid w:val="00821D25"/>
    <w:rsid w:val="00821DA5"/>
    <w:rsid w:val="008225F1"/>
    <w:rsid w:val="008233C4"/>
    <w:rsid w:val="00825C9C"/>
    <w:rsid w:val="00826DE0"/>
    <w:rsid w:val="00827676"/>
    <w:rsid w:val="00827CF2"/>
    <w:rsid w:val="00827FF8"/>
    <w:rsid w:val="008301EF"/>
    <w:rsid w:val="00833311"/>
    <w:rsid w:val="00834C64"/>
    <w:rsid w:val="0083560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1273"/>
    <w:rsid w:val="008926C3"/>
    <w:rsid w:val="00894E89"/>
    <w:rsid w:val="0089521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7562"/>
    <w:rsid w:val="008C015F"/>
    <w:rsid w:val="008C32B9"/>
    <w:rsid w:val="008C4F24"/>
    <w:rsid w:val="008C57F9"/>
    <w:rsid w:val="008C61EC"/>
    <w:rsid w:val="008C6256"/>
    <w:rsid w:val="008C6416"/>
    <w:rsid w:val="008C6BCA"/>
    <w:rsid w:val="008C6EC1"/>
    <w:rsid w:val="008D0B75"/>
    <w:rsid w:val="008D2578"/>
    <w:rsid w:val="008D36BA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A4D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D5B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3DAC"/>
    <w:rsid w:val="00A24F5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6AA7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A70"/>
    <w:rsid w:val="00A93478"/>
    <w:rsid w:val="00A95502"/>
    <w:rsid w:val="00A95DA7"/>
    <w:rsid w:val="00A978B1"/>
    <w:rsid w:val="00AA0E21"/>
    <w:rsid w:val="00AA303A"/>
    <w:rsid w:val="00AA3AB5"/>
    <w:rsid w:val="00AA4F04"/>
    <w:rsid w:val="00AA7712"/>
    <w:rsid w:val="00AB2243"/>
    <w:rsid w:val="00AB77E5"/>
    <w:rsid w:val="00AB7AAF"/>
    <w:rsid w:val="00AC3377"/>
    <w:rsid w:val="00AC4356"/>
    <w:rsid w:val="00AC55FB"/>
    <w:rsid w:val="00AC57F9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34E0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797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2B85"/>
    <w:rsid w:val="00B534FF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3387"/>
    <w:rsid w:val="00B93718"/>
    <w:rsid w:val="00B93A29"/>
    <w:rsid w:val="00B94BAE"/>
    <w:rsid w:val="00B97219"/>
    <w:rsid w:val="00BA25FE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7693"/>
    <w:rsid w:val="00BD1A35"/>
    <w:rsid w:val="00BD5085"/>
    <w:rsid w:val="00BD5550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45FB"/>
    <w:rsid w:val="00C94B5A"/>
    <w:rsid w:val="00C95AF8"/>
    <w:rsid w:val="00C974E9"/>
    <w:rsid w:val="00CA27D2"/>
    <w:rsid w:val="00CA2E3D"/>
    <w:rsid w:val="00CA4ADD"/>
    <w:rsid w:val="00CA5379"/>
    <w:rsid w:val="00CA6BC7"/>
    <w:rsid w:val="00CA6D08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735B"/>
    <w:rsid w:val="00CF78A9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6498"/>
    <w:rsid w:val="00D3056A"/>
    <w:rsid w:val="00D32867"/>
    <w:rsid w:val="00D328CE"/>
    <w:rsid w:val="00D34282"/>
    <w:rsid w:val="00D35A5A"/>
    <w:rsid w:val="00D369DD"/>
    <w:rsid w:val="00D37DDB"/>
    <w:rsid w:val="00D4154F"/>
    <w:rsid w:val="00D45E2F"/>
    <w:rsid w:val="00D47995"/>
    <w:rsid w:val="00D509D0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65A1"/>
    <w:rsid w:val="00D823D2"/>
    <w:rsid w:val="00D82D6D"/>
    <w:rsid w:val="00D83744"/>
    <w:rsid w:val="00D83D4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477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471AA"/>
    <w:rsid w:val="00E50584"/>
    <w:rsid w:val="00E505C9"/>
    <w:rsid w:val="00E518F1"/>
    <w:rsid w:val="00E52C49"/>
    <w:rsid w:val="00E57163"/>
    <w:rsid w:val="00E57C59"/>
    <w:rsid w:val="00E63727"/>
    <w:rsid w:val="00E641F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5F58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07E6"/>
    <w:rsid w:val="00EF3516"/>
    <w:rsid w:val="00EF35AA"/>
    <w:rsid w:val="00EF6BB9"/>
    <w:rsid w:val="00EF6D33"/>
    <w:rsid w:val="00EF6F84"/>
    <w:rsid w:val="00EF6FEB"/>
    <w:rsid w:val="00F00713"/>
    <w:rsid w:val="00F07D23"/>
    <w:rsid w:val="00F1088F"/>
    <w:rsid w:val="00F12B75"/>
    <w:rsid w:val="00F1492B"/>
    <w:rsid w:val="00F1591E"/>
    <w:rsid w:val="00F15EA2"/>
    <w:rsid w:val="00F20559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37CD9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70996"/>
    <w:rsid w:val="00F732BD"/>
    <w:rsid w:val="00F733DE"/>
    <w:rsid w:val="00F7374E"/>
    <w:rsid w:val="00F74E07"/>
    <w:rsid w:val="00F81C25"/>
    <w:rsid w:val="00F84259"/>
    <w:rsid w:val="00F844CE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0D1"/>
    <w:rsid w:val="00FA73CE"/>
    <w:rsid w:val="00FB0198"/>
    <w:rsid w:val="00FB1773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260-2025.github.io/" TargetMode="External"/><Relationship Id="rId18" Type="http://schemas.openxmlformats.org/officeDocument/2006/relationships/hyperlink" Target="https://tulane-math-3070-2022.github.io/" TargetMode="External"/><Relationship Id="rId26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2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3.github.io/" TargetMode="External"/><Relationship Id="rId25" Type="http://schemas.openxmlformats.org/officeDocument/2006/relationships/hyperlink" Target="https://github.com/beast-dev/beast-mcmc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3.github.io/" TargetMode="External"/><Relationship Id="rId20" Type="http://schemas.openxmlformats.org/officeDocument/2006/relationships/hyperlink" Target="https://tulane-math-7360-2021.github.io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360-2023.github.io/" TargetMode="External"/><Relationship Id="rId23" Type="http://schemas.openxmlformats.org/officeDocument/2006/relationships/hyperlink" Target="https://github.com/xji3/IGCexpansion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2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4.github.io/" TargetMode="External"/><Relationship Id="rId22" Type="http://schemas.openxmlformats.org/officeDocument/2006/relationships/hyperlink" Target="https://tulane-math7360.github.io/" TargetMode="External"/><Relationship Id="rId27" Type="http://schemas.openxmlformats.org/officeDocument/2006/relationships/hyperlink" Target="https://github.com/phylovi/bito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6</Pages>
  <Words>4885</Words>
  <Characters>27849</Characters>
  <Application>Microsoft Office Word</Application>
  <DocSecurity>0</DocSecurity>
  <Lines>232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6</cp:revision>
  <cp:lastPrinted>2025-03-06T15:44:00Z</cp:lastPrinted>
  <dcterms:created xsi:type="dcterms:W3CDTF">2025-03-06T15:44:00Z</dcterms:created>
  <dcterms:modified xsi:type="dcterms:W3CDTF">2025-03-11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